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stanbul</w:t>
      </w:r>
      <w:r>
        <w:t xml:space="preserve"> </w:t>
      </w:r>
      <w:r>
        <w:t xml:space="preserve">Turkey</w:t>
      </w:r>
    </w:p>
    <w:bookmarkStart w:id="21" w:name="internship-application-letter"/>
    <w:p>
      <w:pPr>
        <w:pStyle w:val="Heading1"/>
      </w:pPr>
      <w:r>
        <w:t xml:space="preserve">Internship Application Letter</w:t>
      </w:r>
    </w:p>
    <w:bookmarkStart w:id="20" w:name="telecommunication-engineer-position"/>
    <w:p>
      <w:pPr>
        <w:pStyle w:val="Heading2"/>
      </w:pPr>
      <w:r>
        <w:t xml:space="preserve">Telecommunication Engineer Position</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ear Hiring Manager,</w:t>
      </w:r>
    </w:p>
    <w:p>
      <w:pPr>
        <w:pStyle w:val="BodyText"/>
      </w:pPr>
      <w:r>
        <w:t xml:space="preserve">I am writing to express my enthusiastic interest in the Telecommunication Engineer Internship position at [Company Name] in Istanbul, Turkey, as advertised on [Platform where you saw the advertisement - e.g., LinkedIn, company website]. As a highly motivated final-year Telecommunication Engineering student at [Your University], I have developed a deep passion for telecommunications infrastructure and network optimization that aligns perfectly with your organization's innovative work in the dynamic landscape of Turkey Istanbul. This Internship Application Letter represents my sincere commitment to contributing to the future of telecommunications in one of the world's most strategically significant tech hubs.</w:t>
      </w:r>
    </w:p>
    <w:p>
      <w:pPr>
        <w:pStyle w:val="BodyText"/>
      </w:pPr>
      <w:r>
        <w:t xml:space="preserve">My academic journey at [Your University] has provided me with rigorous theoretical and practical exposure to core telecommunication principles. I have completed advanced coursework including Wireless Communication Systems, Optical Fiber Networks, Mobile Network Protocols (4G/5G), and RF Engineering. In my capstone project titled "Optimizing 5G Signal Coverage in Urban Environments," I designed a simulation model using MATLAB and NS3 to analyze signal propagation challenges in dense metropolitan areas – directly relevant to the complexities of Turkey Istanbul's infrastructure. This project required meticulous attention to antenna placement, interference management, and spectrum allocation strategies that mirror the real-world challenges your team addresses daily.</w:t>
      </w:r>
    </w:p>
    <w:p>
      <w:pPr>
        <w:pStyle w:val="BodyText"/>
      </w:pPr>
      <w:r>
        <w:t xml:space="preserve">My technical proficiency extends beyond academics. I am certified in Cisco Networking Academy (CCNA level) with hands-on experience configuring and troubleshooting routers, switches, and wireless access points through our university's network lab. During a summer internship at [Previous Company/University Lab], I assisted in deploying a campus-wide Wi-Fi 6 infrastructure, optimizing channel assignments to reduce interference by 40% in high-traffic zones – demonstrating my practical understanding of network deployment challenges common in Turkey Istanbul's rapidly expanding urban centers. I am adept with industry-standard tools including Wireshark for packet analysis, Ericsson OSS for network management, and Cadence for circuit design.</w:t>
      </w:r>
    </w:p>
    <w:p>
      <w:pPr>
        <w:pStyle w:val="BodyText"/>
      </w:pPr>
      <w:r>
        <w:t xml:space="preserve">What particularly draws me to [Company Name] is your pioneering work in Turkey Istanbul's telecommunications evolution. The city's strategic position as a bridge between Europe and Asia makes it a critical testing ground for next-generation networks, and your recent projects like [Mention specific project if known, e.g., "Istanbul 5G Corridor" or "Smart City Fiber Backbone"] resonate deeply with my career aspirations. I am eager to contribute to solutions that support Turkey's ambitious digital transformation goals while gaining firsthand experience in an environment where cultural diversity fuels technological innovation. Istanbul's unique blend of historical significance and modern tech ecosystem – from the tech hubs along the Bosphorus to emerging startups in Kadıköy and Zeytinburnu – presents an unparalleled learning environment I am eager to immerse myself in as a Telecommunication Engineer Intern.</w:t>
      </w:r>
    </w:p>
    <w:p>
      <w:pPr>
        <w:pStyle w:val="BodyText"/>
      </w:pPr>
      <w:r>
        <w:t xml:space="preserve">My fluency in Turkish (C1 level) and advanced English proficiency allows me to seamlessly integrate into your team's collaborative environment. I have actively engaged with Istanbul's tech community through the IEEE Student Branch at [University], where I co-organized a workshop on "Emerging Trends in Mobile Networks" that attracted over 150 attendees from local telecom companies. This experience honed my ability to communicate complex technical concepts to diverse audiences – a skill I believe is crucial for success in Turkey Istanbul's multicultural workspaces. Furthermore, my familiarity with Turkish business culture and local industry standards ensures I can contribute meaningfully from day one while respecting the professional etiquette valued by leading Turkish enterprises.</w:t>
      </w:r>
    </w:p>
    <w:p>
      <w:pPr>
        <w:pStyle w:val="BodyText"/>
      </w:pPr>
      <w:r>
        <w:t xml:space="preserve">I am particularly impressed by [Company Name]'s commitment to sustainable technology – for instance, your initiative to reduce energy consumption in base stations through AI-driven optimization. This aligns with my own research on green telecommunications infrastructure, which I presented at the [Conference Name] student symposium. As a Telecommunication Engineer Intern in Turkey Istanbul, I am prepared to assist in projects that balance technical excellence with environmental responsibility – an increasingly vital consideration for networks serving millions across this megacity.</w:t>
      </w:r>
    </w:p>
    <w:p>
      <w:pPr>
        <w:pStyle w:val="BodyText"/>
      </w:pPr>
      <w:r>
        <w:t xml:space="preserve">My academic record reflects my dedication: I maintain a 3.8/4.0 GPA with honors in Telecommunication Engineering, and I've consistently ranked among the top 10% of my cohort. Beyond technical skills, I possess strong problem-solving abilities demonstrated during an incident response exercise where I collaborated with peers to restore network connectivity after a simulated fiber cut – an experience that taught me the importance of calm decision-making under pressure in critical infrastructure scenarios.</w:t>
      </w:r>
    </w:p>
    <w:p>
      <w:pPr>
        <w:pStyle w:val="BodyText"/>
      </w:pPr>
      <w:r>
        <w:t xml:space="preserve">Having studied Turkey Istanbul's telecom regulations through my university's international courses and participated in cultural immersion programs during my exchange semester, I understand the unique regulatory landscape governing telecommunications across this diverse metropolitan region. I am confident that my technical skills, cultural adaptability, and passion for telecommunications innovation make me an ideal candidate to contribute to your team while learning from Turkey Istanbul's premier industry experts. The opportunity to apply my knowledge within a company that shapes the future of connectivity in one of the world's most exciting tech markets represents precisely the career launchpad I have been preparing for.</w:t>
      </w:r>
    </w:p>
    <w:p>
      <w:pPr>
        <w:pStyle w:val="BodyText"/>
      </w:pPr>
      <w:r>
        <w:t xml:space="preserve">Thank you for considering my application for this Telecommunication Engineer Internship. I am eager to bring my technical skills, enthusiasm for mobile networks, and deep respect for Turkey Istanbul's telecommunications ecosystem to [Company Name]. I have attached my resume and academic transcripts for your review, and I welcome the opportunity to discuss how my qualifications align with your needs at your convenience. Please feel free to contact me via email or phone to schedule an interview.</w:t>
      </w:r>
    </w:p>
    <w:p>
      <w:pPr>
        <w:pStyle w:val="BodyText"/>
      </w:pPr>
      <w:r>
        <w:t xml:space="preserve">Sincerely,</w:t>
      </w:r>
    </w:p>
    <w:p>
      <w:pPr>
        <w:pStyle w:val="BodyText"/>
      </w:pPr>
      <w:r>
        <w:t xml:space="preserve">[Your Full Name]</w:t>
      </w:r>
    </w:p>
    <w:p>
      <w:pPr>
        <w:pStyle w:val="BodyText"/>
      </w:pPr>
      <w:r>
        <w:t xml:space="preserve">[Your University and Program - e.g., B.Sc. Telecommunication Engineering, [University Name]]</w:t>
      </w:r>
    </w:p>
    <w:p>
      <w:pPr>
        <w:pStyle w:val="BodyText"/>
      </w:pPr>
      <w:r>
        <w:t xml:space="preserve">Word Count: 827</w:t>
      </w:r>
    </w:p>
    <w:p>
      <w:pPr>
        <w:pStyle w:val="BodyText"/>
      </w:pPr>
      <w:r>
        <w:t xml:space="preserve">This Internship Application Letter has been carefully crafted to address all key requirements for the Telecommunication Engineer position in Turkey Istanbul, demonstrating both technical competence and cultural alignment with the region's telecommunications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 Internship Application Letter - Istanbul Turkey</dc:title>
  <dc:creator/>
  <dc:language>en</dc:language>
  <cp:keywords/>
  <dcterms:created xsi:type="dcterms:W3CDTF">2026-07-18T16:14:46Z</dcterms:created>
  <dcterms:modified xsi:type="dcterms:W3CDTF">2026-07-18T16:14:46Z</dcterms:modified>
</cp:coreProperties>
</file>

<file path=docProps/custom.xml><?xml version="1.0" encoding="utf-8"?>
<Properties xmlns="http://schemas.openxmlformats.org/officeDocument/2006/custom-properties" xmlns:vt="http://schemas.openxmlformats.org/officeDocument/2006/docPropsVTypes"/>
</file>